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2CC9" w:rsidRDefault="00AA5BC5" w:rsidP="00AA5BC5">
      <w:pPr>
        <w:ind w:left="-990"/>
      </w:pPr>
      <w:bookmarkStart w:id="0" w:name="_GoBack"/>
      <w:bookmarkEnd w:id="0"/>
      <w:r w:rsidRPr="00AA5BC5"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818515</wp:posOffset>
            </wp:positionH>
            <wp:positionV relativeFrom="paragraph">
              <wp:posOffset>-762000</wp:posOffset>
            </wp:positionV>
            <wp:extent cx="9798050" cy="745236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8050" cy="745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32CC9" w:rsidSect="00AA5BC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LUwtDQ3M7EwMTRW0lEKTi0uzszPAykwrAUAHWNrFCwAAAA="/>
  </w:docVars>
  <w:rsids>
    <w:rsidRoot w:val="00AA5BC5"/>
    <w:rsid w:val="00632CC9"/>
    <w:rsid w:val="007707C5"/>
    <w:rsid w:val="00893CF9"/>
    <w:rsid w:val="00AA5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4D749C-00A7-48E3-BBFC-1C9B6D45D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inorHAnsi" w:hAnsiTheme="majorHAnsi" w:cstheme="majorHAns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07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Times New Roman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n Flynn</dc:creator>
  <cp:keywords/>
  <dc:description/>
  <cp:lastModifiedBy>Carmen Flynn</cp:lastModifiedBy>
  <cp:revision>1</cp:revision>
  <dcterms:created xsi:type="dcterms:W3CDTF">2020-12-01T17:03:00Z</dcterms:created>
  <dcterms:modified xsi:type="dcterms:W3CDTF">2020-12-01T17:06:00Z</dcterms:modified>
</cp:coreProperties>
</file>